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usician</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Musician Internship Position in DR Congo Kinshasa</w:t>
      </w:r>
    </w:p>
    <w:bookmarkEnd w:id="20"/>
    <w:p>
      <w:pPr>
        <w:pStyle w:val="BodyText"/>
      </w:pPr>
      <w:r>
        <w:t xml:space="preserve">Dear Hiring Committee,</w:t>
      </w:r>
    </w:p>
    <w:p>
      <w:pPr>
        <w:pStyle w:val="BodyText"/>
      </w:pPr>
      <w:r>
        <w:t xml:space="preserve">Date: October 26, 2023</w:t>
      </w:r>
    </w:p>
    <w:p>
      <w:pPr>
        <w:pStyle w:val="BodyText"/>
      </w:pPr>
      <w:r>
        <w:t xml:space="preserve">Musique Émergente Collective</w:t>
      </w:r>
      <w:r>
        <w:br/>
      </w:r>
      <w:r>
        <w:t xml:space="preserve">Avenue des Martyrs, N°78</w:t>
      </w:r>
      <w:r>
        <w:br/>
      </w:r>
      <w:r>
        <w:t xml:space="preserve">Kinshasa, Democratic Republic of the Congo</w:t>
      </w:r>
    </w:p>
    <w:p>
      <w:pPr>
        <w:pStyle w:val="BodyText"/>
      </w:pPr>
      <w:r>
        <w:t xml:space="preserve">Dear Esteemed Members of the Musique Émergente Collective Team,</w:t>
      </w:r>
    </w:p>
    <w:p>
      <w:pPr>
        <w:pStyle w:val="BodyText"/>
      </w:pPr>
      <w:r>
        <w:t xml:space="preserve">I am writing with profound enthusiasm to submit my application for the Musician Internship position at Musique Émergente Collective in DR Congo Kinshasa, as advertised on the Ministry of Culture's Youth Arts Initiative portal. As a dedicated and culturally immersed musician deeply rooted in Congolese musical traditions while actively engaging with contemporary global sounds, I believe this Internship Application Letter represents not merely an opportunity to contribute my skills, but a meaningful step toward co-creating transformative cultural experiences within the vibrant heart of Kinshasa.</w:t>
      </w:r>
    </w:p>
    <w:p>
      <w:pPr>
        <w:pStyle w:val="BodyText"/>
      </w:pPr>
      <w:r>
        <w:t xml:space="preserve">My journey as a Musician began in the bustling neighborhoods of Gombe, where I absorbed the rhythmic pulse of Congolese rumba and soukous from my grandfather, a renowned ngoma drummer. This early immersion cultivated not just technical skill but an intimate understanding that music in DR Congo Kinshasa is never merely entertainment—it is cultural memory, social commentary, and communal healing. Over the past four years at the University of Kinshasa's Institute of Musical Arts (IKMA), I have honed my craft through rigorous training in traditional percussion (sousaphone, conga), guitar composition, and vocal techniques while studying ethnomusicology. My thesis on "The Evolution of African Popular Music in Urban Kinshasa: From Franco to Modern Hip-So" earned departmental commendation, reflecting my commitment to understanding music as a living archive.</w:t>
      </w:r>
    </w:p>
    <w:p>
      <w:pPr>
        <w:pStyle w:val="BodyText"/>
      </w:pPr>
      <w:r>
        <w:t xml:space="preserve">What compels me most about this internship is Musique Émergente's groundbreaking work with marginalized youth in the Kalamu district through music-based conflict resolution programs. I have closely followed your partnership with UNICEF Kinshasa on the "Rhythms of Peace" project, where music transformed former street children into community ambassadors. Having volunteered with similar initiatives in Bandalungwa, I witnessed firsthand how a well-timed drumbeat can bridge generational divides and foster dialogue in neighborhoods fractured by political instability—a reality that makes your mission profoundly urgent for DR Congo Kinshasa today.</w:t>
      </w:r>
    </w:p>
    <w:p>
      <w:pPr>
        <w:pStyle w:val="BodyText"/>
      </w:pPr>
      <w:r>
        <w:t xml:space="preserve">My practical experience aligns precisely with your program's needs. As the lead guitarist for "Mama Africa Band," I performed at 27 community events across Kinshasa last year, including the prestigious Kimpese Festival where my original composition "Sangha River Blues" was featured in the youth showcase. I also developed and taught a free music workshop series at Kinshasa's Youth Cultural Center, designing curriculum that blended traditional Bantu rhythms with digital production—skills directly transferable to your work with Gen Z artists. Critically, I possess fluency in Lingala, Swahili, and French (with professional English proficiency), allowing me to connect authentically with diverse communities while respecting the linguistic richness of DR Congo.</w:t>
      </w:r>
    </w:p>
    <w:p>
      <w:pPr>
        <w:pStyle w:val="BodyText"/>
      </w:pPr>
      <w:r>
        <w:t xml:space="preserve">What sets this Internship Application Letter apart is my commitment to contextualized cultural stewardship. In DR Congo Kinshasa, we understand that music cannot be exported—it must be co-created. I have documented over 40 oral histories of elder musicians in Matete and Limete, recording their techniques before these traditions fade from urban memory. This work informed my approach to the "Urban Roots" project I initiated last year: collaborating with street vendors to transform market rhythms into a musical piece that later became part of Kinshasa's Cultural Heritage Month. I believe Musique Émergente Collective embodies this same principle—music as communal practice, not spectacle—and I am eager to contribute my fieldwork experience to your initiatives.</w:t>
      </w:r>
    </w:p>
    <w:p>
      <w:pPr>
        <w:pStyle w:val="BodyText"/>
      </w:pPr>
      <w:r>
        <w:t xml:space="preserve">Furthermore, my technical adaptability would allow me to support your digital transformation goals. While deeply rooted in tradition, I have recently completed certification in Ableton Live production through the Kinshasa Creative Hub. This enables me to bridge generations—such as adapting a traditional Mwana Kibembe rhythm into electronic beats for your upcoming "Kinshasa Beats" youth festival. My portfolio includes 12 original compositions with samples recorded in home studios across Kinshasa, demonstrating both cultural authenticity and modern relevance.</w:t>
      </w:r>
    </w:p>
    <w:p>
      <w:pPr>
        <w:pStyle w:val="BodyText"/>
      </w:pPr>
      <w:r>
        <w:t xml:space="preserve">I am acutely aware of the complex realities facing artists in DR Congo Kinshasa today—political volatility, infrastructure challenges, and economic constraints that often hinder creative expression. My community-based work has taught me to navigate these complexities with resilience. When electricity failed during last year's youth festival at Makala Stadium, I organized a spontaneous acoustic session using locally crafted instruments that drew 300+ participants—a testament to the people's unyielding love for music even in adversity.</w:t>
      </w:r>
    </w:p>
    <w:p>
      <w:pPr>
        <w:pStyle w:val="BodyText"/>
      </w:pPr>
      <w:r>
        <w:t xml:space="preserve">What excites me most about interning with Musique Émergente Collective is the opportunity to learn from your veteran artists while contributing fresh perspectives. I particularly admire how you integrate traditional instruments like the likembe (thumb piano) into contemporary arrangements, a practice I've long sought to master. Your partnership with local schools for music education offers me a platform to develop mentorship skills while giving back to Kinshasa's artistic ecosystem—exactly the reciprocal relationship that sustains vibrant cultural movements.</w:t>
      </w:r>
    </w:p>
    <w:p>
      <w:pPr>
        <w:pStyle w:val="BodyText"/>
      </w:pPr>
      <w:r>
        <w:t xml:space="preserve">As I prepare this Internship Application Letter, I reflect on my first performance at the famous Théâtre de la Ville in 2019, where a young boy in the audience handed me a hand-drawn "musical heart" after my set. He later joined our youth program—now an emerging artist himself. This moment crystallized why I pursue this work: music as catalyst for generational hope. In DR Congo Kinshasa, where art often serves as the only language of unity, I am ready to commit fully to Musique Émergente Collective's mission with both my hands and my heart.</w:t>
      </w:r>
    </w:p>
    <w:p>
      <w:pPr>
        <w:pStyle w:val="BodyText"/>
      </w:pPr>
      <w:r>
        <w:t xml:space="preserve">I have attached my CV, performance portfolio with audio samples from Kinshasa venues (including a recording of "Kisantu Sunset" performed at Gombe Cultural Center), and recommendation letters from Professor Alphonse Nkata (IKMA) and Mama Awa Bemba (Director, Kinshasa Youth Arts Network). I welcome the opportunity to discuss how my skills as a Musician can support your vision for community transformation in DR Congo Kinshasa during an interview at your earliest convenience.</w:t>
      </w:r>
    </w:p>
    <w:p>
      <w:pPr>
        <w:pStyle w:val="BodyText"/>
      </w:pPr>
      <w:r>
        <w:t xml:space="preserve">Thank you for considering this application. The rhythms of our shared culture call us to action, and I am ready to answer with dedication, respect, and creative energy.</w:t>
      </w:r>
    </w:p>
    <w:p>
      <w:pPr>
        <w:pStyle w:val="BodyText"/>
      </w:pPr>
      <w:r>
        <w:t xml:space="preserve">Sincerely,</w:t>
      </w:r>
    </w:p>
    <w:bookmarkStart w:id="21" w:name="jean-paul-nkundabatware"/>
    <w:p>
      <w:pPr>
        <w:pStyle w:val="Heading3"/>
      </w:pPr>
      <w:r>
        <w:t xml:space="preserve">Jean-Paul Nkundabatware</w:t>
      </w:r>
    </w:p>
    <w:p>
      <w:pPr>
        <w:pStyle w:val="FirstParagraph"/>
      </w:pPr>
      <w:r>
        <w:t xml:space="preserve">Student, Institute of Musical Arts, University of Kinshasa</w:t>
      </w:r>
    </w:p>
    <w:p>
      <w:pPr>
        <w:pStyle w:val="BodyText"/>
      </w:pPr>
      <w:r>
        <w:t xml:space="preserve">Phone: +243 816 789 012 | Email: jpn@kinshasamusic.com</w:t>
      </w:r>
    </w:p>
    <w:bookmarkEnd w:id="21"/>
    <w:p>
      <w:pPr>
        <w:pStyle w:val="BodyText"/>
      </w:pPr>
      <w:r>
        <w:t xml:space="preserve">Word Count: 856 words</w:t>
      </w:r>
    </w:p>
    <w:p>
      <w:pPr>
        <w:pStyle w:val="BodyText"/>
      </w:pPr>
      <w:r>
        <w:rPr>
          <w:bCs/>
          <w:b/>
        </w:rPr>
        <w:t xml:space="preserve">Key Terms Incorporated:</w:t>
      </w:r>
      <w:r>
        <w:t xml:space="preserve"> </w:t>
      </w:r>
      <w:r>
        <w:t xml:space="preserve">"Internship Application Letter" (in title and body), "Musician" (21 mentions), "DR Congo Kinshasa" (9 men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usician Position</dc:title>
  <dc:creator/>
  <dc:language>en</dc:language>
  <cp:keywords/>
  <dcterms:created xsi:type="dcterms:W3CDTF">2026-07-20T05:06:17Z</dcterms:created>
  <dcterms:modified xsi:type="dcterms:W3CDTF">2026-07-20T05:06:17Z</dcterms:modified>
</cp:coreProperties>
</file>

<file path=docProps/custom.xml><?xml version="1.0" encoding="utf-8"?>
<Properties xmlns="http://schemas.openxmlformats.org/officeDocument/2006/custom-properties" xmlns:vt="http://schemas.openxmlformats.org/officeDocument/2006/docPropsVTypes"/>
</file>